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Paris</w:t>
      </w:r>
    </w:p>
    <w:bookmarkStart w:id="25" w:name="X2dfa692f7f13886fd78a0f3387be49e260cb9f6"/>
    <w:p>
      <w:pPr>
        <w:pStyle w:val="Heading1"/>
      </w:pPr>
      <w:r>
        <w:t xml:space="preserve">Cover Letter for Electronics Engineer Position in France Paris</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w:t>
      </w:r>
      <w:r>
        <w:br/>
      </w:r>
      <w:r>
        <w:rPr>
          <w:bCs/>
          <w:b/>
        </w:rPr>
        <w:t xml:space="preserve">Phone:</w:t>
      </w:r>
      <w:r>
        <w:t xml:space="preserve"> </w:t>
      </w:r>
      <w:r>
        <w:t xml:space="preserve">[Your Phone Number]</w:t>
      </w:r>
      <w:r>
        <w:br/>
      </w:r>
      <w:r>
        <w:rPr>
          <w:bCs/>
          <w:b/>
        </w:rPr>
        <w:t xml:space="preserve">Email:</w:t>
      </w:r>
      <w:r>
        <w:t xml:space="preserve"> </w:t>
      </w:r>
      <w:r>
        <w:t xml:space="preserve">[Your Email Address]</w:t>
      </w:r>
    </w:p>
    <w:p>
      <w:pPr>
        <w:pStyle w:val="BodyText"/>
      </w:pPr>
      <w:r>
        <w:t xml:space="preserve">[Date]</w:t>
      </w:r>
    </w:p>
    <w:p>
      <w:pPr>
        <w:pStyle w:val="BodyText"/>
      </w:pPr>
      <w:r>
        <w:rPr>
          <w:bCs/>
          <w:b/>
        </w:rPr>
        <w:t xml:space="preserve">To the Hiring Manager,</w:t>
      </w:r>
    </w:p>
    <w:p>
      <w:pPr>
        <w:pStyle w:val="BodyText"/>
      </w:pPr>
      <w:r>
        <w:t xml:space="preserve">I am writing to express my enthusiastic interest in the Electronics Engineer position at your esteemed organization, located in the vibrant city of Paris, France. As a dedicated and innovative electronics engineer with a strong foundation in cutting-edge technologies and a deep appreciation for the dynamic engineering landscape of France, I am eager to contribute my expertise to your team. The opportunity to work in Paris—a hub of technological advancement and cultural richness—aligns perfectly with my professional aspirations and passion for electronics engineering.</w:t>
      </w:r>
    </w:p>
    <w:bookmarkStart w:id="20" w:name="Xcc7b9d48b5c455f348131627d8939fb58d980a3"/>
    <w:p>
      <w:pPr>
        <w:pStyle w:val="Heading2"/>
      </w:pPr>
      <w:r>
        <w:t xml:space="preserve">Why Electronics Engineer? A Passion for Innovation</w:t>
      </w:r>
    </w:p>
    <w:p>
      <w:pPr>
        <w:pStyle w:val="FirstParagraph"/>
      </w:pPr>
      <w:r>
        <w:t xml:space="preserve">From an early stage in my academic journey, I have been captivated by the intricate world of electronics. My degree in Electrical Engineering from [University Name] equipped me with a comprehensive understanding of circuit design, signal processing, and embedded systems. However, it was my hands-on experience during internships and projects that truly solidified my identity as an Electronics Engineer. Whether developing low-power IoT devices or optimizing communication systems for industrial applications, I have consistently sought to bridge theoretical knowledge with practical solutions.</w:t>
      </w:r>
    </w:p>
    <w:p>
      <w:pPr>
        <w:pStyle w:val="BodyText"/>
      </w:pPr>
      <w:r>
        <w:t xml:space="preserve">Throughout my career, I have specialized in areas such as analog and digital circuit design, microcontroller programming, and RF engineering. My work on a [specific project or product] allowed me to refine my problem-solving skills while collaborating with cross-functional teams. For instance, I led the development of a wireless sensor network that improved energy efficiency by 25% for a client in the renewable energy sector. This experience not only honed my technical abilities but also reinforced my commitment to creating sustainable, impactful technology.</w:t>
      </w:r>
    </w:p>
    <w:bookmarkEnd w:id="20"/>
    <w:bookmarkStart w:id="21" w:name="X6da4735e02488c5f2224f1c8b51e9dd00c64e07"/>
    <w:p>
      <w:pPr>
        <w:pStyle w:val="Heading2"/>
      </w:pPr>
      <w:r>
        <w:t xml:space="preserve">Why France Paris? A Vision for Growth and Collaboration</w:t>
      </w:r>
    </w:p>
    <w:p>
      <w:pPr>
        <w:pStyle w:val="FirstParagraph"/>
      </w:pPr>
      <w:r>
        <w:t xml:space="preserve">Paris has always been a beacon of innovation in the field of electronics engineering. The city’s thriving tech ecosystem, home to startups, research institutions, and global companies like Thales and Airbus, offers unparalleled opportunities for engineers to push boundaries. I am particularly drawn to the collaborative spirit of France’s engineering community, where interdisciplinary approaches and a focus on precision are deeply valued.</w:t>
      </w:r>
    </w:p>
    <w:p>
      <w:pPr>
        <w:pStyle w:val="BodyText"/>
      </w:pPr>
      <w:r>
        <w:t xml:space="preserve">Working in Paris would allow me to immerse myself in this environment while leveraging my skills to contribute to projects that align with both local and international standards. For example, I am keenly interested in the development of smart cities and green technologies, sectors where France is a global leader. My familiarity with European regulations such as RoHS and REACH, along with my ability to work in multilingual settings (fluent in [language] and [language]), ensures that I can seamlessly integrate into your team and support your objectives.</w:t>
      </w:r>
    </w:p>
    <w:bookmarkEnd w:id="21"/>
    <w:bookmarkStart w:id="22" w:name="X41c7096e3e32fc6266448de60de8559c31dd877"/>
    <w:p>
      <w:pPr>
        <w:pStyle w:val="Heading2"/>
      </w:pPr>
      <w:r>
        <w:t xml:space="preserve">Technical Expertise and Professional Values</w:t>
      </w:r>
    </w:p>
    <w:p>
      <w:pPr>
        <w:pStyle w:val="FirstParagraph"/>
      </w:pPr>
      <w:r>
        <w:t xml:space="preserve">As an Electronics Engineer, I pride myself on my ability to design, test, and optimize complex systems. My technical toolkit includes proficiency in CAD software (such as Altium Designer and OrCAD), programming languages like C/C++ and Python, and a strong grasp of simulation tools (SPICE, MATLAB). Additionally, I have hands-on experience with hardware prototyping using platforms like Arduino and Raspberry Pi.</w:t>
      </w:r>
    </w:p>
    <w:p>
      <w:pPr>
        <w:pStyle w:val="BodyText"/>
      </w:pPr>
      <w:r>
        <w:t xml:space="preserve">Beyond technical skills, I bring a collaborative mindset and a dedication to excellence. In my previous role at [Company Name], I worked closely with mechanical engineers and software developers to streamline the production of a high-precision sensor module. By implementing rigorous testing protocols, we reduced defect rates by 40%, demonstrating my commitment to quality and attention to detail. I also value continuous learning, which has driven me to stay updated on emerging trends such as AI-driven circuit design and 5G infrastructure.</w:t>
      </w:r>
    </w:p>
    <w:bookmarkEnd w:id="22"/>
    <w:bookmarkStart w:id="23" w:name="X3f2a6008d3f5d020c10c2bf5bf03f6aadef539f"/>
    <w:p>
      <w:pPr>
        <w:pStyle w:val="Heading2"/>
      </w:pPr>
      <w:r>
        <w:t xml:space="preserve">A Commitment to the Electronics Engineer Role in France Paris</w:t>
      </w:r>
    </w:p>
    <w:p>
      <w:pPr>
        <w:pStyle w:val="FirstParagraph"/>
      </w:pPr>
      <w:r>
        <w:t xml:space="preserve">I understand that the role of an Electronics Engineer in France Paris requires not only technical proficiency but also adaptability and cultural awareness. I am confident that my background in international projects and my ability to navigate diverse work environments make me an ideal candidate. For instance, during a recent project with a French client, I collaborated remotely to design a custom PCB for their aerospace application, ensuring compliance with ISO standards while maintaining tight deadlines.</w:t>
      </w:r>
    </w:p>
    <w:p>
      <w:pPr>
        <w:pStyle w:val="BodyText"/>
      </w:pPr>
      <w:r>
        <w:t xml:space="preserve">Moreover, I am deeply inspired by France’s emphasis on innovation and sustainability. The country’s investment in clean energy technologies and its focus on digital transformation resonate strongly with my professional values. I am eager to contribute to projects that not only advance technological frontiers but also address global challenges such as climate change and resource efficiency.</w:t>
      </w:r>
    </w:p>
    <w:bookmarkEnd w:id="23"/>
    <w:bookmarkStart w:id="24" w:name="conclusion-a-strong-fit-for-your-team"/>
    <w:p>
      <w:pPr>
        <w:pStyle w:val="Heading2"/>
      </w:pPr>
      <w:r>
        <w:t xml:space="preserve">Conclusion: A Strong Fit for Your Team</w:t>
      </w:r>
    </w:p>
    <w:p>
      <w:pPr>
        <w:pStyle w:val="FirstParagraph"/>
      </w:pPr>
      <w:r>
        <w:t xml:space="preserve">In conclusion, I am enthusiastic about the opportunity to join your team as an Electronics Engineer in France Paris. My technical expertise, passion for innovation, and alignment with your company’s vision position me to make meaningful contributions. I am particularly excited about the chance to work in a city that fosters creativity and collaboration while offering a unique blend of tradition and modernity.</w:t>
      </w:r>
    </w:p>
    <w:p>
      <w:pPr>
        <w:pStyle w:val="BodyText"/>
      </w:pPr>
      <w:r>
        <w:t xml:space="preserve">I would be grateful for the opportunity to discuss how my background and skills align with your needs. Thank you for considering my application. I look forward to the possibility of contributing to your organization’s success in the dynamic field of electronics engineering.</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in France Paris</dc:title>
  <dc:creator/>
  <dc:language>en</dc:language>
  <cp:keywords/>
  <dcterms:created xsi:type="dcterms:W3CDTF">2026-07-18T01:38:34Z</dcterms:created>
  <dcterms:modified xsi:type="dcterms:W3CDTF">2026-07-18T01:38:34Z</dcterms:modified>
</cp:coreProperties>
</file>

<file path=docProps/custom.xml><?xml version="1.0" encoding="utf-8"?>
<Properties xmlns="http://schemas.openxmlformats.org/officeDocument/2006/custom-properties" xmlns:vt="http://schemas.openxmlformats.org/officeDocument/2006/docPropsVTypes"/>
</file>